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tatistician</w:t>
      </w:r>
      <w:r>
        <w:t xml:space="preserve"> </w:t>
      </w:r>
      <w:r>
        <w:t xml:space="preserve">|</w:t>
      </w:r>
      <w:r>
        <w:t xml:space="preserve"> </w:t>
      </w:r>
      <w:r>
        <w:t xml:space="preserve">India</w:t>
      </w:r>
      <w:r>
        <w:t xml:space="preserve"> </w:t>
      </w:r>
      <w:r>
        <w:t xml:space="preserve">Mumbai</w:t>
      </w:r>
    </w:p>
    <w:bookmarkStart w:id="20" w:name="X12577b15524517adbc3029d2bbbed1bd9c60201"/>
    <w:p>
      <w:pPr>
        <w:pStyle w:val="Heading1"/>
      </w:pPr>
      <w:r>
        <w:t xml:space="preserve">Cover Letter for Statistician Position in India Mumbai</w:t>
      </w:r>
    </w:p>
    <w:p>
      <w:pPr>
        <w:pStyle w:val="FirstParagraph"/>
      </w:pPr>
      <w:r>
        <w:rPr>
          <w:bCs/>
          <w:b/>
        </w:rPr>
        <w:t xml:space="preserve">Mr. [Recipient's Name]</w:t>
      </w:r>
      <w:r>
        <w:br/>
      </w:r>
      <w:r>
        <w:t xml:space="preserve">[Company Name]</w:t>
      </w:r>
      <w:r>
        <w:br/>
      </w:r>
      <w:r>
        <w:t xml:space="preserve">[Company Address]</w:t>
      </w:r>
      <w:r>
        <w:br/>
      </w:r>
      <w:r>
        <w:t xml:space="preserve">Mumbai, India</w:t>
      </w:r>
      <w:r>
        <w:br/>
      </w:r>
      <w:r>
        <w:t xml:space="preserve">Email: [Your Email Address]</w:t>
      </w:r>
      <w:r>
        <w:br/>
      </w:r>
      <w:r>
        <w:t xml:space="preserve">Phone: [Your Phone Number]</w:t>
      </w:r>
    </w:p>
    <w:p>
      <w:pPr>
        <w:pStyle w:val="BodyText"/>
      </w:pPr>
      <w:r>
        <w:t xml:space="preserve">Date: October 15, 2023</w:t>
      </w:r>
    </w:p>
    <w:p>
      <w:pPr>
        <w:pStyle w:val="BodyText"/>
      </w:pPr>
      <w:r>
        <w:t xml:space="preserve">Dear Hiring Manager,</w:t>
      </w:r>
    </w:p>
    <w:p>
      <w:pPr>
        <w:pStyle w:val="BodyText"/>
      </w:pPr>
      <w:r>
        <w:t xml:space="preserve">I am writing to express my interest in the Statistician position at your esteemed organization in India Mumbai. As a passionate and experienced statistician with a deep understanding of data-driven decision-making, I am eager to contribute my expertise to a dynamic and innovative company like yours. Mumbai, as one of India’s most vibrant economic hubs, offers unparalleled opportunities for professionals who can harness the power of statistics to solve complex problems and drive growth. This is why I am particularly excited about the chance to bring my skills and enthusiasm to your team in India Mumbai.</w:t>
      </w:r>
    </w:p>
    <w:p>
      <w:pPr>
        <w:pStyle w:val="BodyText"/>
      </w:pPr>
      <w:r>
        <w:t xml:space="preserve">With a strong academic foundation in statistics and over [X years] of hands-on experience in data analysis, modeling, and interpretation, I have consistently demonstrated my ability to transform raw data into actionable insights. My career has focused on leveraging statistical techniques to address real-world challenges across industries such as finance, healthcare, and technology. Whether it’s designing experiments to optimize business strategies or developing predictive models to forecast market trends, I thrive in environments where analytical rigor meets practical application.</w:t>
      </w:r>
    </w:p>
    <w:p>
      <w:pPr>
        <w:pStyle w:val="BodyText"/>
      </w:pPr>
      <w:r>
        <w:t xml:space="preserve">As a Statistician, I understand that the role extends beyond numbers and formulas—it is about understanding context, identifying patterns, and communicating results effectively. In my previous roles at [Previous Company/Organization], I collaborated closely with cross-functional teams to analyze large datasets, conduct hypothesis testing, and develop statistical models that informed critical business decisions. For instance, while working on a project for [Specific Project or Client], I implemented advanced regression techniques to identify key drivers of customer churn, which led to a 15% improvement in retention rates. This experience reinforced my belief that statistics is not just a technical discipline but a strategic tool for sustainable growth.</w:t>
      </w:r>
    </w:p>
    <w:p>
      <w:pPr>
        <w:pStyle w:val="BodyText"/>
      </w:pPr>
      <w:r>
        <w:t xml:space="preserve">India Mumbai, with its bustling financial sector and cutting-edge tech ecosystem, presents unique challenges and opportunities for statisticians. The city is home to some of the most innovative organizations in the world, and I am particularly drawn to your company’s commitment to [mention specific aspect of the company’s mission or values if known]. In a region where data is increasingly becoming a cornerstone of competitive advantage, I am confident that my skills in statistical analysis, machine learning, and data visualization will add significant value. My ability to translate complex statistical findings into clear and compelling narratives ensures that stakeholders can make informed decisions quickly and effectively.</w:t>
      </w:r>
    </w:p>
    <w:p>
      <w:pPr>
        <w:pStyle w:val="BodyText"/>
      </w:pPr>
      <w:r>
        <w:t xml:space="preserve">What excites me most about the Statistician role in India Mumbai is the opportunity to work within a diverse and fast-paced environment. The city’s cultural richness, coupled with its rapid technological advancements, creates a unique backdrop for statistical innovation. Whether it’s analyzing market trends in the stock exchange or supporting public health initiatives through data science, I am eager to contribute to projects that have a tangible impact on society. My experience with tools such as R, Python, SQL, and SAS has equipped me to handle complex datasets and derive meaningful insights efficiently.</w:t>
      </w:r>
    </w:p>
    <w:p>
      <w:pPr>
        <w:pStyle w:val="BodyText"/>
      </w:pPr>
      <w:r>
        <w:t xml:space="preserve">Moreover, my adaptability and commitment to continuous learning make me well-suited for the evolving demands of the statistician role. I have always stayed updated with the latest advancements in statistical methodologies and machine learning algorithms, ensuring that my work remains at the forefront of industry standards. For example, I recently completed a certification in [relevant course or skill], which deepened my understanding of [specific topic]. This dedication to professional growth aligns perfectly with the forward-thinking culture of your organization.</w:t>
      </w:r>
    </w:p>
    <w:p>
      <w:pPr>
        <w:pStyle w:val="BodyText"/>
      </w:pPr>
      <w:r>
        <w:t xml:space="preserve">I am particularly drawn to India Mumbai because it represents the intersection of tradition and innovation, where statistical expertise can address both global and local challenges. The city’s thriving startup scene, coupled with its established corporate giants, offers a fertile ground for statisticians to drive meaningful change. I am eager to bring my technical skills, analytical mindset, and passion for problem-solving to your team in India Mumbai. Together, we can unlock new possibilities through data.</w:t>
      </w:r>
    </w:p>
    <w:p>
      <w:pPr>
        <w:pStyle w:val="BodyText"/>
      </w:pPr>
      <w:r>
        <w:t xml:space="preserve">In closing, I am confident that my background as a Statistician, combined with my enthusiasm for contributing to a vibrant city like Mumbai, makes me an ideal candidate for this role. I would welcome the opportunity to discuss how my skills and experiences align with your organization’s goals. Thank you for considering my application. I look forward to the possibility of working together in India Mumbai.</w:t>
      </w:r>
    </w:p>
    <w:p>
      <w:pPr>
        <w:pStyle w:val="BodyText"/>
      </w:pPr>
      <w:r>
        <w:t xml:space="preserve">Sincerely,</w:t>
      </w:r>
      <w:r>
        <w:br/>
      </w:r>
      <w:r>
        <w:t xml:space="preserve">[Your Full Name]</w:t>
      </w:r>
      <w:r>
        <w:br/>
      </w:r>
      <w:r>
        <w:t xml:space="preserve">[LinkedIn Profile or Portfolio Link (if applicable)]</w:t>
      </w:r>
    </w:p>
    <w:p>
      <w:pPr>
        <w:pStyle w:val="BodyText"/>
      </w:pPr>
      <w:r>
        <w:t xml:space="preserve">© 2023 Your Name. All rights reserv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tatistician | India Mumbai</dc:title>
  <dc:creator/>
  <dc:language>en</dc:language>
  <cp:keywords/>
  <dcterms:created xsi:type="dcterms:W3CDTF">2025-12-10T11:37:50Z</dcterms:created>
  <dcterms:modified xsi:type="dcterms:W3CDTF">2025-12-10T11:37:50Z</dcterms:modified>
</cp:coreProperties>
</file>

<file path=docProps/custom.xml><?xml version="1.0" encoding="utf-8"?>
<Properties xmlns="http://schemas.openxmlformats.org/officeDocument/2006/custom-properties" xmlns:vt="http://schemas.openxmlformats.org/officeDocument/2006/docPropsVTypes"/>
</file>